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A29009" w14:textId="40187BC6" w:rsidR="00C063C0" w:rsidRPr="00CD3BDF" w:rsidRDefault="00C063C0" w:rsidP="00CD3BDF">
      <w:pPr>
        <w:spacing w:line="480" w:lineRule="auto"/>
        <w:jc w:val="center"/>
        <w:rPr>
          <w:rFonts w:ascii="Verdana" w:hAnsi="Verdana"/>
          <w:b/>
          <w:bCs/>
        </w:rPr>
      </w:pPr>
      <w:bookmarkStart w:id="0" w:name="_GoBack"/>
      <w:bookmarkEnd w:id="0"/>
      <w:r w:rsidRPr="00CD3BDF">
        <w:rPr>
          <w:rFonts w:ascii="Verdana" w:hAnsi="Verdana"/>
          <w:b/>
          <w:bCs/>
        </w:rPr>
        <w:t>SOGLASJE ZA UDELEŽBO NA TEKMOVANJU RIS</w:t>
      </w:r>
    </w:p>
    <w:p w14:paraId="5FB841D3" w14:textId="77777777" w:rsidR="00C063C0" w:rsidRPr="00CD3BDF" w:rsidRDefault="00C063C0" w:rsidP="00CD3BDF">
      <w:pPr>
        <w:spacing w:line="480" w:lineRule="auto"/>
        <w:jc w:val="center"/>
        <w:rPr>
          <w:rFonts w:ascii="Verdana" w:hAnsi="Verdana"/>
          <w:b/>
          <w:bCs/>
        </w:rPr>
      </w:pPr>
    </w:p>
    <w:p w14:paraId="2B984C7F" w14:textId="5AE2AE82" w:rsidR="00C063C0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Podpisani/-na _____________________________________________________</w:t>
      </w:r>
      <w:r w:rsidR="00CD3BDF" w:rsidRPr="00CD3BDF">
        <w:rPr>
          <w:rFonts w:ascii="Verdana" w:hAnsi="Verdana"/>
        </w:rPr>
        <w:t xml:space="preserve"> </w:t>
      </w:r>
      <w:r w:rsidRPr="00CD3BDF">
        <w:rPr>
          <w:rFonts w:ascii="Verdana" w:hAnsi="Verdana"/>
        </w:rPr>
        <w:t>(starš</w:t>
      </w:r>
      <w:r w:rsidR="00CD3BDF" w:rsidRPr="00CD3BDF">
        <w:rPr>
          <w:rFonts w:ascii="Verdana" w:hAnsi="Verdana"/>
        </w:rPr>
        <w:t xml:space="preserve">i oz. </w:t>
      </w:r>
      <w:r w:rsidRPr="00CD3BDF">
        <w:rPr>
          <w:rFonts w:ascii="Verdana" w:hAnsi="Verdana"/>
        </w:rPr>
        <w:t>zakoniti zastopnik tekmovalca)</w:t>
      </w:r>
    </w:p>
    <w:p w14:paraId="481ED552" w14:textId="77777777" w:rsidR="00C063C0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a) soglašam,</w:t>
      </w:r>
    </w:p>
    <w:p w14:paraId="57DCD8BD" w14:textId="454D9239" w:rsidR="00C063C0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b) ne soglašam,</w:t>
      </w:r>
    </w:p>
    <w:p w14:paraId="625912B5" w14:textId="145A69FE" w:rsidR="00C063C0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da se _________________________________________</w:t>
      </w:r>
      <w:r w:rsidR="00CD3BDF" w:rsidRPr="00CD3BDF">
        <w:rPr>
          <w:rFonts w:ascii="Verdana" w:hAnsi="Verdana"/>
        </w:rPr>
        <w:t>__</w:t>
      </w:r>
      <w:r w:rsidR="00CD3BDF">
        <w:rPr>
          <w:rFonts w:ascii="Verdana" w:hAnsi="Verdana"/>
        </w:rPr>
        <w:t>_____</w:t>
      </w:r>
      <w:r w:rsidR="00CD3BDF" w:rsidRPr="00CD3BDF">
        <w:rPr>
          <w:rFonts w:ascii="Verdana" w:hAnsi="Verdana"/>
        </w:rPr>
        <w:t>______ (ime in priimek tekmovalca)</w:t>
      </w:r>
      <w:r w:rsidRPr="00CD3BDF">
        <w:rPr>
          <w:rFonts w:ascii="Verdana" w:hAnsi="Verdana"/>
        </w:rPr>
        <w:t xml:space="preserve"> </w:t>
      </w:r>
      <w:r w:rsidR="00CD3BDF" w:rsidRPr="00CD3BDF">
        <w:rPr>
          <w:rFonts w:ascii="Verdana" w:hAnsi="Verdana"/>
        </w:rPr>
        <w:t xml:space="preserve">rojen _______________________________ (datum rojstva) </w:t>
      </w:r>
      <w:r w:rsidRPr="00CD3BDF">
        <w:rPr>
          <w:rFonts w:ascii="Verdana" w:hAnsi="Verdana"/>
        </w:rPr>
        <w:t>v šolskem letu 20___ /___</w:t>
      </w:r>
      <w:r w:rsidR="00CD3BDF" w:rsidRPr="00CD3BDF">
        <w:rPr>
          <w:rFonts w:ascii="Verdana" w:hAnsi="Verdana"/>
        </w:rPr>
        <w:t xml:space="preserve"> </w:t>
      </w:r>
      <w:r w:rsidRPr="00CD3BDF">
        <w:rPr>
          <w:rFonts w:ascii="Verdana" w:hAnsi="Verdana"/>
        </w:rPr>
        <w:t>udeleži tekmovanja v razvoju novih analitskih metod v medicini Ris.</w:t>
      </w:r>
    </w:p>
    <w:p w14:paraId="2D19747B" w14:textId="77777777" w:rsidR="00C063C0" w:rsidRPr="00CD3BDF" w:rsidRDefault="00C063C0" w:rsidP="00CD3BDF">
      <w:pPr>
        <w:spacing w:line="480" w:lineRule="auto"/>
        <w:rPr>
          <w:rFonts w:ascii="Verdana" w:hAnsi="Verdana"/>
        </w:rPr>
      </w:pPr>
    </w:p>
    <w:p w14:paraId="77E9E308" w14:textId="53F59A80" w:rsidR="00C063C0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Pridobljene podatke lahko organizator uporablja za namene izvedbe tekmovanja, javno objavo rezultatov, objavo fotografij, razglasitev rezultatov na spletni strani ali v tiskanih gradivih, promocijo tekmovanja ter obveščanje o drugih aktivnostih organizatorja</w:t>
      </w:r>
      <w:r w:rsidR="00CD3BDF" w:rsidRPr="00CD3BDF">
        <w:rPr>
          <w:rFonts w:ascii="Verdana" w:hAnsi="Verdana"/>
        </w:rPr>
        <w:t>, kot je zapisano v pravilniku tekmovanja.</w:t>
      </w:r>
    </w:p>
    <w:p w14:paraId="1035152B" w14:textId="77777777" w:rsidR="00CD3BDF" w:rsidRPr="00CD3BDF" w:rsidRDefault="00CD3BDF" w:rsidP="00CD3BDF">
      <w:pPr>
        <w:spacing w:line="480" w:lineRule="auto"/>
        <w:rPr>
          <w:rFonts w:ascii="Verdana" w:hAnsi="Verdana"/>
        </w:rPr>
      </w:pPr>
    </w:p>
    <w:p w14:paraId="3A7A500E" w14:textId="4BEF6089" w:rsidR="00CD3BDF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 xml:space="preserve">Kraj in datum </w:t>
      </w:r>
    </w:p>
    <w:p w14:paraId="24DD2E6B" w14:textId="34CD0F7E" w:rsidR="00CD3BDF" w:rsidRDefault="00CD3BDF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_________________________________</w:t>
      </w:r>
    </w:p>
    <w:p w14:paraId="39D82339" w14:textId="77777777" w:rsidR="00686963" w:rsidRPr="00CD3BDF" w:rsidRDefault="00686963" w:rsidP="00CD3BDF">
      <w:pPr>
        <w:spacing w:line="480" w:lineRule="auto"/>
        <w:rPr>
          <w:rFonts w:ascii="Verdana" w:hAnsi="Verdana"/>
        </w:rPr>
      </w:pPr>
    </w:p>
    <w:p w14:paraId="023B1CA2" w14:textId="553E2245" w:rsidR="00CD3BDF" w:rsidRPr="00CD3BDF" w:rsidRDefault="00C063C0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Podpis staršev oz. zakonitega zastopnika</w:t>
      </w:r>
    </w:p>
    <w:p w14:paraId="2310F0B7" w14:textId="43FEBD05" w:rsidR="00CD3BDF" w:rsidRPr="00CD3BDF" w:rsidRDefault="00CD3BDF" w:rsidP="00CD3BDF">
      <w:pPr>
        <w:spacing w:line="480" w:lineRule="auto"/>
        <w:rPr>
          <w:rFonts w:ascii="Verdana" w:hAnsi="Verdana"/>
        </w:rPr>
      </w:pPr>
      <w:r w:rsidRPr="00CD3BDF">
        <w:rPr>
          <w:rFonts w:ascii="Verdana" w:hAnsi="Verdana"/>
        </w:rPr>
        <w:t>_________________________________</w:t>
      </w:r>
    </w:p>
    <w:p w14:paraId="47C8BD3D" w14:textId="5CA0E7F2" w:rsidR="00305F56" w:rsidRPr="00C063C0" w:rsidRDefault="00305F56" w:rsidP="00C063C0">
      <w:pPr>
        <w:rPr>
          <w:rFonts w:ascii="Verdana" w:hAnsi="Verdana"/>
          <w:sz w:val="20"/>
          <w:szCs w:val="20"/>
        </w:rPr>
      </w:pPr>
    </w:p>
    <w:sectPr w:rsidR="00305F56" w:rsidRPr="00C063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9A0DFE" w14:textId="77777777" w:rsidR="00F43D5E" w:rsidRDefault="00F43D5E" w:rsidP="00C063C0">
      <w:pPr>
        <w:spacing w:after="0" w:line="240" w:lineRule="auto"/>
      </w:pPr>
      <w:r>
        <w:separator/>
      </w:r>
    </w:p>
  </w:endnote>
  <w:endnote w:type="continuationSeparator" w:id="0">
    <w:p w14:paraId="1ED5A7DD" w14:textId="77777777" w:rsidR="00F43D5E" w:rsidRDefault="00F43D5E" w:rsidP="00C063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7EE849" w14:textId="77777777" w:rsidR="00F43D5E" w:rsidRDefault="00F43D5E" w:rsidP="00C063C0">
      <w:pPr>
        <w:spacing w:after="0" w:line="240" w:lineRule="auto"/>
      </w:pPr>
      <w:r>
        <w:separator/>
      </w:r>
    </w:p>
  </w:footnote>
  <w:footnote w:type="continuationSeparator" w:id="0">
    <w:p w14:paraId="109693EA" w14:textId="77777777" w:rsidR="00F43D5E" w:rsidRDefault="00F43D5E" w:rsidP="00C063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zUzMDQ0sTQ2MzBQ0lEKTi0uzszPAykwrAUAOtl42iwAAAA="/>
  </w:docVars>
  <w:rsids>
    <w:rsidRoot w:val="00C063C0"/>
    <w:rsid w:val="00091CD9"/>
    <w:rsid w:val="00305F56"/>
    <w:rsid w:val="00686963"/>
    <w:rsid w:val="00B35219"/>
    <w:rsid w:val="00C063C0"/>
    <w:rsid w:val="00C06957"/>
    <w:rsid w:val="00CD3BDF"/>
    <w:rsid w:val="00F43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95E02A"/>
  <w15:chartTrackingRefBased/>
  <w15:docId w15:val="{B33DF444-16BC-4451-9C63-7254450A3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63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3C0"/>
  </w:style>
  <w:style w:type="paragraph" w:styleId="Footer">
    <w:name w:val="footer"/>
    <w:basedOn w:val="Normal"/>
    <w:link w:val="FooterChar"/>
    <w:uiPriority w:val="99"/>
    <w:unhideWhenUsed/>
    <w:rsid w:val="00C063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3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kulić, Živa</dc:creator>
  <cp:keywords/>
  <dc:description/>
  <cp:lastModifiedBy>Luka Rogelj</cp:lastModifiedBy>
  <cp:revision>2</cp:revision>
  <dcterms:created xsi:type="dcterms:W3CDTF">2021-03-23T12:20:00Z</dcterms:created>
  <dcterms:modified xsi:type="dcterms:W3CDTF">2021-03-23T12:20:00Z</dcterms:modified>
</cp:coreProperties>
</file>